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Henrik Nil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